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593DD" w14:textId="543DF305" w:rsidR="000C51D5" w:rsidRPr="00C24B4E" w:rsidRDefault="00000000">
      <w:pPr>
        <w:pStyle w:val="Title"/>
        <w:rPr>
          <w:rFonts w:ascii="Times New Roman" w:hAnsi="Times New Roman" w:cs="Times New Roman"/>
          <w:sz w:val="32"/>
          <w:szCs w:val="32"/>
        </w:rPr>
      </w:pPr>
      <w:r w:rsidRPr="00C24B4E">
        <w:rPr>
          <w:rFonts w:ascii="Times New Roman" w:hAnsi="Times New Roman" w:cs="Times New Roman"/>
          <w:sz w:val="32"/>
          <w:szCs w:val="32"/>
        </w:rPr>
        <w:t>DS_salaries</w:t>
      </w:r>
    </w:p>
    <w:p w14:paraId="5CDAE739" w14:textId="6C971F3B" w:rsidR="000C51D5" w:rsidRPr="00C24B4E" w:rsidRDefault="00000000">
      <w:pPr>
        <w:pStyle w:val="Date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sz w:val="22"/>
          <w:szCs w:val="22"/>
        </w:rPr>
        <w:t>2024-0</w:t>
      </w:r>
      <w:r w:rsidR="00632291">
        <w:rPr>
          <w:rFonts w:ascii="Times New Roman" w:hAnsi="Times New Roman" w:cs="Times New Roman"/>
          <w:sz w:val="22"/>
          <w:szCs w:val="22"/>
        </w:rPr>
        <w:t>2</w:t>
      </w:r>
      <w:r w:rsidRPr="00C24B4E">
        <w:rPr>
          <w:rFonts w:ascii="Times New Roman" w:hAnsi="Times New Roman" w:cs="Times New Roman"/>
          <w:sz w:val="22"/>
          <w:szCs w:val="22"/>
        </w:rPr>
        <w:t>-</w:t>
      </w:r>
      <w:r w:rsidR="00632291">
        <w:rPr>
          <w:rFonts w:ascii="Times New Roman" w:hAnsi="Times New Roman" w:cs="Times New Roman"/>
          <w:sz w:val="22"/>
          <w:szCs w:val="22"/>
        </w:rPr>
        <w:t>03</w:t>
      </w:r>
    </w:p>
    <w:p w14:paraId="54E55BE9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Data Exploration and Cleaning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Loaded the dataset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df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read.csv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ds_salaries.csv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5F5989B3" w14:textId="77777777" w:rsidR="00130A02" w:rsidRPr="00C24B4E" w:rsidRDefault="00130A0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7E03CA30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Explored dataset structur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tr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)</w:t>
      </w:r>
    </w:p>
    <w:p w14:paraId="72709DC1" w14:textId="77777777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'data.frame':    3755 obs. of  11 variables: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work_year         : int  2023 2023 2023 2023 2023 2023 2023 2023 2023 2023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experience_level  : chr  "SE" "MI" "MI" "SE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employment_type   : chr  "FT" "CT" "CT" "FT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job_title         : chr  "Principal Data Scientist" "ML Engineer" "ML Engineer" "Data Scientist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salary            : int  80000 30000 25500 175000 120000 222200 136000 219000 141000 147100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salary_currency   : chr  "EUR" "USD" "USD" "USD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salary_in_usd     : int  85847 30000 25500 175000 120000 222200 136000 219000 141000 147100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employee_residence: chr  "ES" "US" "US" "CA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remote_ratio      : int  100 100 100 100 100 0 0 0 0 0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company_location  : chr  "ES" "US" "US" "CA" ...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$ company_size      : chr  "L" "S" "S" "M" ...</w:t>
      </w:r>
    </w:p>
    <w:p w14:paraId="11775003" w14:textId="77777777" w:rsidR="00130A02" w:rsidRPr="00DA74D2" w:rsidRDefault="00130A02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6560DAF0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m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)</w:t>
      </w:r>
    </w:p>
    <w:p w14:paraId="4FBC23B2" w14:textId="77777777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  work_year    experience_level   employment_type     job_title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in.   :2020   Length:3755        Length:3755        Length:3755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1st Qu.:2022   Class :character   Class :character   Class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dian :2022   Mode  :character   Mode  :character   Mode 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an   :2022                                      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3rd Qu.:2023                                      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ax.   :2023                                      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    salary         salary_currency    salary_in_usd    employee_residence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in.   :    6000   Length:3755        Min.   :  5132   Length:3755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1st Qu.:  100000   Class :character   1st Qu.: 95000   Class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dian :  138000   Mode  :character   Median :135000   Mode 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an   :  190696                      Mean   :137570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3rd Qu.:  180000                      3rd Qu.:175000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ax.   :30400000                      Max.   :450000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 remote_ratio    company_location   company_size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in.   :  0.00   Length:3755        Length:3755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1st Qu.:  0.00   Class :character   Class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dian :  0.00   Mode  :character   Mode  :character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Mean   : 46.27                   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 xml:space="preserve">##  3rd Qu.:100.00                                        </w:t>
      </w:r>
      <w:r w:rsidRPr="00DA74D2">
        <w:rPr>
          <w:rFonts w:ascii="Times New Roman" w:hAnsi="Times New Roman" w:cs="Times New Roman"/>
          <w:sz w:val="18"/>
          <w:szCs w:val="18"/>
        </w:rPr>
        <w:br/>
      </w:r>
      <w:r w:rsidRPr="00DA74D2">
        <w:rPr>
          <w:rStyle w:val="VerbatimChar"/>
          <w:rFonts w:ascii="Times New Roman" w:hAnsi="Times New Roman" w:cs="Times New Roman"/>
          <w:sz w:val="16"/>
          <w:szCs w:val="18"/>
        </w:rPr>
        <w:t>##  Max.   :100.00</w:t>
      </w:r>
    </w:p>
    <w:p w14:paraId="56E30F09" w14:textId="77777777" w:rsidR="00130A02" w:rsidRPr="00DA74D2" w:rsidRDefault="00130A02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7FB23CD3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hecked for missing value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is.na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df))  </w:t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no missing value found</w:t>
      </w:r>
    </w:p>
    <w:p w14:paraId="73D470B2" w14:textId="77777777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7F6B7A">
        <w:rPr>
          <w:rStyle w:val="VerbatimChar"/>
          <w:rFonts w:ascii="Times New Roman" w:hAnsi="Times New Roman" w:cs="Times New Roman"/>
          <w:sz w:val="16"/>
          <w:szCs w:val="18"/>
        </w:rPr>
        <w:t>## [1] 0</w:t>
      </w:r>
    </w:p>
    <w:p w14:paraId="156A7A41" w14:textId="77777777" w:rsidR="00130A02" w:rsidRPr="007F6B7A" w:rsidRDefault="00130A02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37F45B38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hecked for extreme value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m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salary_in_usd)</w:t>
      </w:r>
    </w:p>
    <w:p w14:paraId="345C453E" w14:textId="77777777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7F6B7A">
        <w:rPr>
          <w:rStyle w:val="VerbatimChar"/>
          <w:rFonts w:ascii="Times New Roman" w:hAnsi="Times New Roman" w:cs="Times New Roman"/>
          <w:sz w:val="16"/>
          <w:szCs w:val="18"/>
        </w:rPr>
        <w:t xml:space="preserve">##    Min. 1st Qu.  Median    Mean 3rd Qu.    Max. </w:t>
      </w:r>
      <w:r w:rsidRPr="007F6B7A">
        <w:rPr>
          <w:rFonts w:ascii="Times New Roman" w:hAnsi="Times New Roman" w:cs="Times New Roman"/>
          <w:sz w:val="18"/>
          <w:szCs w:val="18"/>
        </w:rPr>
        <w:br/>
      </w:r>
      <w:r w:rsidRPr="007F6B7A">
        <w:rPr>
          <w:rStyle w:val="VerbatimChar"/>
          <w:rFonts w:ascii="Times New Roman" w:hAnsi="Times New Roman" w:cs="Times New Roman"/>
          <w:sz w:val="16"/>
          <w:szCs w:val="18"/>
        </w:rPr>
        <w:t>##    5132   95000  135000  137570  175000  450000</w:t>
      </w:r>
    </w:p>
    <w:p w14:paraId="397DFCF8" w14:textId="77777777" w:rsidR="00130A02" w:rsidRPr="007F6B7A" w:rsidRDefault="00130A02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52D92374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Detected Outlier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box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Boxplot of Salary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6F32015D" w14:textId="6EDAA021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EBCF49E" wp14:editId="1EF0E6A9">
            <wp:extent cx="3295934" cy="214269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s_salaries-R-markdown-L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934" cy="214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92573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6C6B4006" w14:textId="0904832E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alculated quartiles and IQ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Q1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quanti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FloatTok"/>
          <w:rFonts w:ascii="Times New Roman" w:hAnsi="Times New Roman" w:cs="Times New Roman"/>
          <w:sz w:val="20"/>
          <w:szCs w:val="22"/>
        </w:rPr>
        <w:t>0.25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Q3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quanti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FloatTok"/>
          <w:rFonts w:ascii="Times New Roman" w:hAnsi="Times New Roman" w:cs="Times New Roman"/>
          <w:sz w:val="20"/>
          <w:szCs w:val="22"/>
        </w:rPr>
        <w:t>0.75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IQR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Q3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Q1</w:t>
      </w:r>
    </w:p>
    <w:p w14:paraId="380F43C7" w14:textId="77777777" w:rsidR="00130A02" w:rsidRPr="00C24B4E" w:rsidRDefault="00130A0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69840E1A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Defined the threshold for outlier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hreshold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loatTok"/>
          <w:rFonts w:ascii="Times New Roman" w:hAnsi="Times New Roman" w:cs="Times New Roman"/>
          <w:sz w:val="20"/>
          <w:szCs w:val="22"/>
        </w:rPr>
        <w:t>1.5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*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IQR</w:t>
      </w:r>
    </w:p>
    <w:p w14:paraId="1145A6CA" w14:textId="77777777" w:rsidR="00130A02" w:rsidRPr="00C24B4E" w:rsidRDefault="00130A0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0A1DF941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Identified outlier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outlier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&lt;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(Q1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threshold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|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&gt;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(Q3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threshold)</w:t>
      </w:r>
    </w:p>
    <w:p w14:paraId="31E2600F" w14:textId="77777777" w:rsidR="00130A02" w:rsidRPr="00C24B4E" w:rsidRDefault="00130A0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3AEFE51E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Print rows corresponding to outlier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rin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[outliers, ])</w:t>
      </w:r>
    </w:p>
    <w:p w14:paraId="203573B6" w14:textId="77777777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4"/>
          <w:szCs w:val="16"/>
        </w:rPr>
      </w:pP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     work_year experience_level employment_type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 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9 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        2022               EN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4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6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4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1       2023               MI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9 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9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79 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83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89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529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50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88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17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94 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6       2023               MI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61 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08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98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0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6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17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32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54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59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7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9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12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97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2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8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59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59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94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06      2023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6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8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723      2023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33      2022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012      2022               MI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163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80      2022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82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32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60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75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407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03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56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671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33      2022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57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153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11      2022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4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9      2022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23      2020               MI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76      2021               EX              C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98      2020               EX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48      2021               MI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51      2020               SE              FT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                              job_title  salary salary_currency salary_in_usd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             Computer Vision Engineer  342810             USD        34281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9                    Applied Scientist  309400             USD        3094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                         AI Develop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4           Machine Learning Engineer  342300             USD        342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6           Machine Learning Engineer  318300             USD        318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4                   Applied Scientist  309400             USD        3094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1           Machine Learning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9                        Head of Data  329500             USD        32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9           Machine Learning Engineer  304000             USD        304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79            Director of Data Science  353200             USD        3532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83                      Data Scientist  297300             USD        297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lastRenderedPageBreak/>
        <w:t>## 489                      Data Scientist  317070             USD        31707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529                        AI Scientist 1500000             ILS        423834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50                      Data Architect  376080             USD        37608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88                Data Science Manager  299500             USD        29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17                      Data Scientist  297300             USD        297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94                Data Science Manager  299500             USD        29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6                  Research Scientist  340000             USD        34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61 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08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98                     Data Scientist  300240             USD        30024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0                     Data Scientist  300240             USD        30024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6                     Data Scientist  370000             USD        37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17          Machine Learning Engineer  323300             USD        323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32               Data Science Manager  299500             USD        29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54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59 Machine Learning Software Engineer  375000             USD        37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7          Machine Learning Engineer  318300             USD        318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9                       Data Analyst  385000             USD        38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12                 Research Scientist  370000             USD        37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97               Head of Data Science  314100             USD        3141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2                  Applied Scientist  350000             USD        35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8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59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59               Data Science Manager  299500             USD        29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94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06                     Data Scientist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6               Data Science Manager  297300             USD        297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8                     Data Scientist  297300             USD        2973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723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33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012                       Data Analyst  350000             GBP        430967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163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80                      Data Engineer  310000             USD        31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82               Data Science Manager  299500             USD        299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32                 Research Scientist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60             Data Science Tech Lead  375000             USD        37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75                     Data Scientist  350000             USD        35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407                      Data Engineer  315000             USD        31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03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56                     Data Architect  345600             USD        3456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671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33                      Data Engineer  297500             USD        2975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57                      Data Engine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153               Data Science Manager  300000             USD        30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11                      Data Engineer  324000             USD        324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4                Data Analytics Lead  405000             USD        40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9             Applied Data Scientist  380000             USD        38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23                 Research Scientist  450000             USD        450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76           Principal Data Scientist  416000             USD        416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98           Director of Data Science  325000             USD        325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48 Applied Machine Learning Scientist  423000             USD        423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51                     Data Scientist  412000             USD        412000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     employee_residence remote_ratio company_location company_size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 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9                   US            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                   IN           50               IN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4                  US            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6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4                  US            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1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9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9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79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83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489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529                  IL            0               IL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50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688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17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794 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46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861 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08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098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0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06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17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32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154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59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7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289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12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397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2                 US            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28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459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59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594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06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6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678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723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1933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012                 GB            0               GB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163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lastRenderedPageBreak/>
        <w:t>## 2280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282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32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60                 US           5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375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407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03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556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671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33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2857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153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11                 US          10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4                 US          10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469                 US          10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523                 US            0               US            M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76                 US          100               US            S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698                 US          10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48                 US           50               US            L</w:t>
      </w:r>
      <w:r w:rsidRPr="007F6B7A">
        <w:rPr>
          <w:rFonts w:ascii="Times New Roman" w:hAnsi="Times New Roman" w:cs="Times New Roman"/>
          <w:sz w:val="16"/>
          <w:szCs w:val="16"/>
        </w:rPr>
        <w:br/>
      </w:r>
      <w:r w:rsidRPr="007F6B7A">
        <w:rPr>
          <w:rStyle w:val="VerbatimChar"/>
          <w:rFonts w:ascii="Times New Roman" w:hAnsi="Times New Roman" w:cs="Times New Roman"/>
          <w:sz w:val="14"/>
          <w:szCs w:val="16"/>
        </w:rPr>
        <w:t>## 3751                 US          100               US            L</w:t>
      </w:r>
    </w:p>
    <w:p w14:paraId="15AB82CE" w14:textId="77777777" w:rsidR="00130A02" w:rsidRPr="007F6B7A" w:rsidRDefault="00130A02">
      <w:pPr>
        <w:pStyle w:val="SourceCode"/>
        <w:rPr>
          <w:rFonts w:ascii="Times New Roman" w:hAnsi="Times New Roman" w:cs="Times New Roman"/>
          <w:sz w:val="16"/>
          <w:szCs w:val="16"/>
        </w:rPr>
      </w:pPr>
    </w:p>
    <w:p w14:paraId="3DA4CF5B" w14:textId="0F698965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Replaced outliers with median of salary_in_usd directly in the same column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[outliers]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media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na.rm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TRU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="00A77313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repeated all the outliers steps twice to get rid of all outliers</w:t>
      </w:r>
    </w:p>
    <w:p w14:paraId="11CEAFA7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76B39F69" w14:textId="6FC5C976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Data Visualization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 xml:space="preserve"># Check the structure of 'experience_level'   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tr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experience_level)</w:t>
      </w:r>
    </w:p>
    <w:p w14:paraId="63F778AD" w14:textId="77777777" w:rsidR="000C51D5" w:rsidRPr="00EF3606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>##  chr [1:3755] "SE" "MI" "MI" "SE" "SE" "SE" "SE" "SE" "SE" "SE" "SE" "SE" ...</w:t>
      </w:r>
    </w:p>
    <w:p w14:paraId="3544D175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27DD76AA" w14:textId="41354FD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heck summary statistics of 'experience_level'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m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experience_level)</w:t>
      </w:r>
    </w:p>
    <w:p w14:paraId="761E2E39" w14:textId="1C61FE4C" w:rsidR="000C51D5" w:rsidRPr="00EF3606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 xml:space="preserve">##    Length     Class     </w:t>
      </w:r>
      <w:r w:rsidR="00485416">
        <w:rPr>
          <w:rStyle w:val="VerbatimChar"/>
          <w:rFonts w:ascii="Times New Roman" w:hAnsi="Times New Roman" w:cs="Times New Roman"/>
          <w:sz w:val="16"/>
          <w:szCs w:val="18"/>
        </w:rPr>
        <w:t xml:space="preserve">    </w:t>
      </w: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 xml:space="preserve"> Mode </w:t>
      </w:r>
      <w:r w:rsidRPr="00EF3606">
        <w:rPr>
          <w:rFonts w:ascii="Times New Roman" w:hAnsi="Times New Roman" w:cs="Times New Roman"/>
          <w:sz w:val="18"/>
          <w:szCs w:val="18"/>
        </w:rPr>
        <w:br/>
      </w: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 xml:space="preserve">##      3755 </w:t>
      </w:r>
      <w:r w:rsidR="00485416">
        <w:rPr>
          <w:rStyle w:val="VerbatimChar"/>
          <w:rFonts w:ascii="Times New Roman" w:hAnsi="Times New Roman" w:cs="Times New Roman"/>
          <w:sz w:val="16"/>
          <w:szCs w:val="18"/>
        </w:rPr>
        <w:t xml:space="preserve">     </w:t>
      </w: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 xml:space="preserve">character </w:t>
      </w:r>
      <w:r w:rsidR="00485416">
        <w:rPr>
          <w:rStyle w:val="VerbatimChar"/>
          <w:rFonts w:ascii="Times New Roman" w:hAnsi="Times New Roman" w:cs="Times New Roman"/>
          <w:sz w:val="16"/>
          <w:szCs w:val="18"/>
        </w:rPr>
        <w:t xml:space="preserve">    </w:t>
      </w: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>character</w:t>
      </w:r>
    </w:p>
    <w:p w14:paraId="08B6ECA0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7EE03212" w14:textId="2C2453FD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nvert 'experience_level' to a facto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experience_level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s.factor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experience_level)</w:t>
      </w:r>
    </w:p>
    <w:p w14:paraId="62E2F4E3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79EDD5FF" w14:textId="6CA07630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nvert 'experience_level' to an ordered facto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experience_level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factor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experience_level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evel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N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X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MI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E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ordered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TRU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33D7FD6A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34378269" w14:textId="37D9A692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Bar plot for 'experience_level'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bar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ab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experience_level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Distribution of Experience Levels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xperience Level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Frequency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5092C9D7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7F245483" wp14:editId="67F7A1ED">
            <wp:extent cx="3063922" cy="187656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s_salaries-R-markdown-L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7488" cy="188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612D3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Plot the scatter plot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experience_level, 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alary vs. Experience Level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xperience Level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alary in USD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431CFAB3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21391132" wp14:editId="1A4E1F3B">
            <wp:extent cx="2975212" cy="236788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s_salaries-R-markdown-LR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045" cy="23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A7AE5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Histogram for 'salary_in_usd'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his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Histogram of Salary in USD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alary in USD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77D9832C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578126B9" wp14:editId="0B6F8AA2">
            <wp:extent cx="3418764" cy="2715904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s_salaries-R-markdown-L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329" cy="27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A22F9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Descriptive Statistics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Descriptive statistics for salary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mean_salary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mea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salary_in_usd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median_salary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media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salary_in_usd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d_salary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d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salary_in_usd)</w:t>
      </w:r>
    </w:p>
    <w:p w14:paraId="25CB5944" w14:textId="77777777" w:rsidR="00130A02" w:rsidRDefault="00130A0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446C8B31" w14:textId="0021A534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Print result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a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Mean Salary: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mean_salary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\n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13249D76" w14:textId="77777777" w:rsidR="000C51D5" w:rsidRPr="00EF3606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>## Mean Salary: 134275.4</w:t>
      </w:r>
    </w:p>
    <w:p w14:paraId="7EB9765B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a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Median Salary: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median_salary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\n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2BFE6DA2" w14:textId="77777777" w:rsidR="000C51D5" w:rsidRPr="00EF3606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>## Median Salary: 135000</w:t>
      </w:r>
    </w:p>
    <w:p w14:paraId="5AC09AF8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a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tandard Deviation: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sd_salary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\n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2A0601FF" w14:textId="7328FEBC" w:rsidR="000C51D5" w:rsidRPr="00EF3606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EF3606">
        <w:rPr>
          <w:rStyle w:val="VerbatimChar"/>
          <w:rFonts w:ascii="Times New Roman" w:hAnsi="Times New Roman" w:cs="Times New Roman"/>
          <w:sz w:val="16"/>
          <w:szCs w:val="18"/>
        </w:rPr>
        <w:t>## Standard Deviation: 57503.7</w:t>
      </w:r>
      <w:r w:rsidR="00C5180C">
        <w:rPr>
          <w:rStyle w:val="VerbatimChar"/>
          <w:rFonts w:ascii="Times New Roman" w:hAnsi="Times New Roman" w:cs="Times New Roman"/>
          <w:sz w:val="16"/>
          <w:szCs w:val="18"/>
        </w:rPr>
        <w:br/>
      </w:r>
    </w:p>
    <w:p w14:paraId="43876EAD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Hypothesis Testing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ANOVA for 'salary_in_usd' and 'employment_type'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anova_model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ov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~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mployment_type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data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m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anova_model)</w:t>
      </w:r>
    </w:p>
    <w:p w14:paraId="3DADB0EC" w14:textId="0C458461" w:rsidR="000C51D5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                  Df    Sum Sq   Mean Sq F value   Pr(&gt;F)   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>## employment_type    3 2.468e+11 8.228e+10   25.37 3.05e-16 ***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 xml:space="preserve">## Residuals       3751 1.217e+13 3.244e+09                     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>## ---</w:t>
      </w:r>
      <w:r w:rsidRPr="00711E09">
        <w:rPr>
          <w:rFonts w:ascii="Times New Roman" w:hAnsi="Times New Roman" w:cs="Times New Roman"/>
          <w:sz w:val="18"/>
          <w:szCs w:val="18"/>
        </w:rPr>
        <w:br/>
      </w:r>
      <w:r w:rsidRPr="00711E09">
        <w:rPr>
          <w:rStyle w:val="VerbatimChar"/>
          <w:rFonts w:ascii="Times New Roman" w:hAnsi="Times New Roman" w:cs="Times New Roman"/>
          <w:sz w:val="16"/>
          <w:szCs w:val="18"/>
        </w:rPr>
        <w:t>## Signif. codes:  0 '***' 0.001 '**' 0.01 '*' 0.05 '.' 0.1 ' ' 1</w:t>
      </w:r>
      <w:r w:rsidR="00FF78CF">
        <w:rPr>
          <w:rStyle w:val="VerbatimChar"/>
          <w:rFonts w:ascii="Times New Roman" w:hAnsi="Times New Roman" w:cs="Times New Roman"/>
          <w:sz w:val="16"/>
          <w:szCs w:val="18"/>
        </w:rPr>
        <w:br/>
      </w:r>
    </w:p>
    <w:p w14:paraId="45672743" w14:textId="639B03CC" w:rsidR="00EB1A5E" w:rsidRPr="00711E09" w:rsidRDefault="00467293" w:rsidP="00673E1A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467293">
        <w:rPr>
          <w:rFonts w:ascii="Times New Roman" w:hAnsi="Times New Roman" w:cs="Times New Roman"/>
          <w:sz w:val="18"/>
          <w:szCs w:val="18"/>
        </w:rPr>
        <w:t>In summary, the ANOVA results suggest that there is a statistically significant difference in salary_in_usd among different levels of employment_type. The low p-value (3.05e-16) indicates that the effect of employment_type is unlikely to be due to random chance.</w:t>
      </w:r>
      <w:r w:rsidR="00FF78CF">
        <w:rPr>
          <w:rFonts w:ascii="Times New Roman" w:hAnsi="Times New Roman" w:cs="Times New Roman"/>
          <w:sz w:val="18"/>
          <w:szCs w:val="18"/>
        </w:rPr>
        <w:br/>
      </w:r>
    </w:p>
    <w:p w14:paraId="4B6931EA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Pairwise t-test for 'salary_in_usd' and 'employment_type'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airwise.t.tes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salary_in_usd, 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employment_type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p.adjust.method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bonferroni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170DB01D" w14:textId="77777777" w:rsidR="003D7948" w:rsidRPr="003D7948" w:rsidRDefault="003D7948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3D7948">
        <w:rPr>
          <w:rStyle w:val="VerbatimChar"/>
          <w:rFonts w:ascii="Times New Roman" w:hAnsi="Times New Roman" w:cs="Times New Roman"/>
          <w:sz w:val="16"/>
          <w:szCs w:val="18"/>
        </w:rPr>
        <w:t xml:space="preserve">## </w:t>
      </w:r>
    </w:p>
    <w:p w14:paraId="032A133E" w14:textId="77777777" w:rsidR="003D7948" w:rsidRPr="003D7948" w:rsidRDefault="003D7948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3D7948">
        <w:rPr>
          <w:rStyle w:val="VerbatimChar"/>
          <w:rFonts w:ascii="Times New Roman" w:hAnsi="Times New Roman" w:cs="Times New Roman"/>
          <w:sz w:val="16"/>
          <w:szCs w:val="18"/>
        </w:rPr>
        <w:t xml:space="preserve">##  Pairwise comparisons using t tests with pooled SD </w:t>
      </w:r>
    </w:p>
    <w:p w14:paraId="0030E8AD" w14:textId="77777777" w:rsidR="003D7948" w:rsidRPr="003D7948" w:rsidRDefault="003D7948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3D7948">
        <w:rPr>
          <w:rStyle w:val="VerbatimChar"/>
          <w:rFonts w:ascii="Times New Roman" w:hAnsi="Times New Roman" w:cs="Times New Roman"/>
          <w:sz w:val="16"/>
          <w:szCs w:val="18"/>
        </w:rPr>
        <w:lastRenderedPageBreak/>
        <w:t xml:space="preserve">## </w:t>
      </w:r>
    </w:p>
    <w:p w14:paraId="6F5ADC56" w14:textId="77777777" w:rsidR="003D7948" w:rsidRPr="003D7948" w:rsidRDefault="003D7948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3D7948">
        <w:rPr>
          <w:rStyle w:val="VerbatimChar"/>
          <w:rFonts w:ascii="Times New Roman" w:hAnsi="Times New Roman" w:cs="Times New Roman"/>
          <w:sz w:val="16"/>
          <w:szCs w:val="18"/>
        </w:rPr>
        <w:t xml:space="preserve">## data:  df$salary_in_usd and df$experience_level </w:t>
      </w:r>
    </w:p>
    <w:p w14:paraId="0BC3B584" w14:textId="77777777" w:rsidR="003D7948" w:rsidRPr="003D7948" w:rsidRDefault="003D7948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3D7948">
        <w:rPr>
          <w:rStyle w:val="VerbatimChar"/>
          <w:rFonts w:ascii="Times New Roman" w:hAnsi="Times New Roman" w:cs="Times New Roman"/>
          <w:sz w:val="16"/>
          <w:szCs w:val="18"/>
        </w:rPr>
        <w:t xml:space="preserve">## </w:t>
      </w:r>
    </w:p>
    <w:p w14:paraId="6E17505B" w14:textId="77777777" w:rsidR="003D7948" w:rsidRPr="003D7948" w:rsidRDefault="003D7948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3D7948">
        <w:rPr>
          <w:rStyle w:val="VerbatimChar"/>
          <w:rFonts w:ascii="Times New Roman" w:hAnsi="Times New Roman" w:cs="Times New Roman"/>
          <w:sz w:val="16"/>
          <w:szCs w:val="18"/>
        </w:rPr>
        <w:t xml:space="preserve">##    EN      EX      MI     </w:t>
      </w:r>
    </w:p>
    <w:p w14:paraId="0F72B73C" w14:textId="77777777" w:rsidR="003D7948" w:rsidRPr="003D7948" w:rsidRDefault="003D7948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3D7948">
        <w:rPr>
          <w:rStyle w:val="VerbatimChar"/>
          <w:rFonts w:ascii="Times New Roman" w:hAnsi="Times New Roman" w:cs="Times New Roman"/>
          <w:sz w:val="16"/>
          <w:szCs w:val="18"/>
        </w:rPr>
        <w:t xml:space="preserve">## EX &lt; 2e-16 -       -      </w:t>
      </w:r>
    </w:p>
    <w:p w14:paraId="3EEC3C28" w14:textId="77777777" w:rsidR="003D7948" w:rsidRPr="003D7948" w:rsidRDefault="003D7948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3D7948">
        <w:rPr>
          <w:rStyle w:val="VerbatimChar"/>
          <w:rFonts w:ascii="Times New Roman" w:hAnsi="Times New Roman" w:cs="Times New Roman"/>
          <w:sz w:val="16"/>
          <w:szCs w:val="18"/>
        </w:rPr>
        <w:t xml:space="preserve">## MI 1.4e-12 &lt; 2e-16 -      </w:t>
      </w:r>
    </w:p>
    <w:p w14:paraId="07CCAFB0" w14:textId="77777777" w:rsidR="003D7948" w:rsidRPr="003D7948" w:rsidRDefault="003D7948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3D7948">
        <w:rPr>
          <w:rStyle w:val="VerbatimChar"/>
          <w:rFonts w:ascii="Times New Roman" w:hAnsi="Times New Roman" w:cs="Times New Roman"/>
          <w:sz w:val="16"/>
          <w:szCs w:val="18"/>
        </w:rPr>
        <w:t>## SE &lt; 2e-16 4.0e-05 &lt; 2e-16</w:t>
      </w:r>
    </w:p>
    <w:p w14:paraId="527CAEA8" w14:textId="77777777" w:rsidR="003D7948" w:rsidRPr="003D7948" w:rsidRDefault="003D7948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3D7948">
        <w:rPr>
          <w:rStyle w:val="VerbatimChar"/>
          <w:rFonts w:ascii="Times New Roman" w:hAnsi="Times New Roman" w:cs="Times New Roman"/>
          <w:sz w:val="16"/>
          <w:szCs w:val="18"/>
        </w:rPr>
        <w:t xml:space="preserve">## </w:t>
      </w:r>
    </w:p>
    <w:p w14:paraId="330435F7" w14:textId="77777777" w:rsidR="00C402EC" w:rsidRDefault="003D7948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3D7948">
        <w:rPr>
          <w:rStyle w:val="VerbatimChar"/>
          <w:rFonts w:ascii="Times New Roman" w:hAnsi="Times New Roman" w:cs="Times New Roman"/>
          <w:sz w:val="16"/>
          <w:szCs w:val="18"/>
        </w:rPr>
        <w:t>## P value adjustment method: bonferroni</w:t>
      </w:r>
      <w:r w:rsidR="00135042">
        <w:rPr>
          <w:rStyle w:val="VerbatimChar"/>
          <w:rFonts w:ascii="Times New Roman" w:hAnsi="Times New Roman" w:cs="Times New Roman"/>
          <w:sz w:val="16"/>
          <w:szCs w:val="18"/>
        </w:rPr>
        <w:br/>
      </w:r>
    </w:p>
    <w:p w14:paraId="150FB4A6" w14:textId="06C81D65" w:rsidR="00C402EC" w:rsidRDefault="00244965" w:rsidP="003D7948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577B71">
        <w:rPr>
          <w:rStyle w:val="VerbatimChar"/>
          <w:rFonts w:ascii="Times New Roman" w:hAnsi="Times New Roman" w:cs="Times New Roman"/>
          <w:sz w:val="18"/>
          <w:szCs w:val="20"/>
        </w:rPr>
        <w:t>In summary, based on the Bonferroni-corrected pairwise t-tests, there are significant differences in salary_in_usd across different levels of experience_level. The p-values are adjusted to control for the increased risk of Type I errors due to multiple comparisons.</w:t>
      </w:r>
      <w:r>
        <w:rPr>
          <w:rStyle w:val="VerbatimChar"/>
          <w:rFonts w:ascii="Times New Roman" w:hAnsi="Times New Roman" w:cs="Times New Roman"/>
          <w:sz w:val="16"/>
          <w:szCs w:val="18"/>
        </w:rPr>
        <w:br/>
      </w:r>
    </w:p>
    <w:p w14:paraId="1691FF20" w14:textId="77777777" w:rsidR="00C402EC" w:rsidRPr="00C402EC" w:rsidRDefault="00C402EC" w:rsidP="00C402EC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402EC">
        <w:rPr>
          <w:rStyle w:val="CommentTok"/>
          <w:rFonts w:ascii="Times New Roman" w:hAnsi="Times New Roman" w:cs="Times New Roman"/>
          <w:sz w:val="20"/>
          <w:szCs w:val="22"/>
        </w:rPr>
        <w:t># Correlation Test between salary_in_usd and remote_ratio:</w:t>
      </w:r>
      <w:r w:rsidRPr="00C402EC">
        <w:rPr>
          <w:rFonts w:ascii="Times New Roman" w:hAnsi="Times New Roman" w:cs="Times New Roman"/>
          <w:sz w:val="22"/>
          <w:szCs w:val="22"/>
        </w:rPr>
        <w:br/>
      </w:r>
      <w:r w:rsidRPr="00C402EC">
        <w:rPr>
          <w:rStyle w:val="NormalTok"/>
          <w:rFonts w:ascii="Times New Roman" w:hAnsi="Times New Roman" w:cs="Times New Roman"/>
          <w:sz w:val="20"/>
          <w:szCs w:val="22"/>
        </w:rPr>
        <w:t xml:space="preserve">cor_test_result </w:t>
      </w:r>
      <w:r w:rsidRPr="00C402EC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402EC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402EC">
        <w:rPr>
          <w:rStyle w:val="FunctionTok"/>
          <w:rFonts w:ascii="Times New Roman" w:hAnsi="Times New Roman" w:cs="Times New Roman"/>
          <w:sz w:val="20"/>
          <w:szCs w:val="22"/>
        </w:rPr>
        <w:t>cor.test</w:t>
      </w:r>
      <w:r w:rsidRPr="00C402EC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402EC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402EC">
        <w:rPr>
          <w:rStyle w:val="NormalTok"/>
          <w:rFonts w:ascii="Times New Roman" w:hAnsi="Times New Roman" w:cs="Times New Roman"/>
          <w:sz w:val="20"/>
          <w:szCs w:val="22"/>
        </w:rPr>
        <w:t>salary_in_usd, df</w:t>
      </w:r>
      <w:r w:rsidRPr="00C402EC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402EC">
        <w:rPr>
          <w:rStyle w:val="NormalTok"/>
          <w:rFonts w:ascii="Times New Roman" w:hAnsi="Times New Roman" w:cs="Times New Roman"/>
          <w:sz w:val="20"/>
          <w:szCs w:val="22"/>
        </w:rPr>
        <w:t>remote_ratio)</w:t>
      </w:r>
      <w:r w:rsidRPr="00C402EC">
        <w:rPr>
          <w:rFonts w:ascii="Times New Roman" w:hAnsi="Times New Roman" w:cs="Times New Roman"/>
          <w:sz w:val="22"/>
          <w:szCs w:val="22"/>
        </w:rPr>
        <w:br/>
      </w:r>
      <w:r w:rsidRPr="00C402EC">
        <w:rPr>
          <w:rStyle w:val="FunctionTok"/>
          <w:rFonts w:ascii="Times New Roman" w:hAnsi="Times New Roman" w:cs="Times New Roman"/>
          <w:sz w:val="20"/>
          <w:szCs w:val="22"/>
        </w:rPr>
        <w:t>print</w:t>
      </w:r>
      <w:r w:rsidRPr="00C402EC">
        <w:rPr>
          <w:rStyle w:val="NormalTok"/>
          <w:rFonts w:ascii="Times New Roman" w:hAnsi="Times New Roman" w:cs="Times New Roman"/>
          <w:sz w:val="20"/>
          <w:szCs w:val="22"/>
        </w:rPr>
        <w:t>(cor_test_result)</w:t>
      </w:r>
    </w:p>
    <w:p w14:paraId="79F538A7" w14:textId="77777777" w:rsidR="00C402EC" w:rsidRPr="00C402EC" w:rsidRDefault="00C402EC" w:rsidP="00C402E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C402EC">
        <w:rPr>
          <w:rStyle w:val="VerbatimChar"/>
          <w:rFonts w:ascii="Times New Roman" w:hAnsi="Times New Roman" w:cs="Times New Roman"/>
          <w:sz w:val="16"/>
          <w:szCs w:val="18"/>
        </w:rPr>
        <w:t xml:space="preserve">## </w:t>
      </w:r>
      <w:r w:rsidRPr="00C402EC">
        <w:rPr>
          <w:rFonts w:ascii="Times New Roman" w:hAnsi="Times New Roman" w:cs="Times New Roman"/>
          <w:sz w:val="18"/>
          <w:szCs w:val="18"/>
        </w:rPr>
        <w:br/>
      </w:r>
      <w:r w:rsidRPr="00C402EC">
        <w:rPr>
          <w:rStyle w:val="VerbatimChar"/>
          <w:rFonts w:ascii="Times New Roman" w:hAnsi="Times New Roman" w:cs="Times New Roman"/>
          <w:sz w:val="16"/>
          <w:szCs w:val="18"/>
        </w:rPr>
        <w:t>##  Pearson's product-moment correlation</w:t>
      </w:r>
      <w:r w:rsidRPr="00C402EC">
        <w:rPr>
          <w:rFonts w:ascii="Times New Roman" w:hAnsi="Times New Roman" w:cs="Times New Roman"/>
          <w:sz w:val="18"/>
          <w:szCs w:val="18"/>
        </w:rPr>
        <w:br/>
      </w:r>
      <w:r w:rsidRPr="00C402EC">
        <w:rPr>
          <w:rStyle w:val="VerbatimChar"/>
          <w:rFonts w:ascii="Times New Roman" w:hAnsi="Times New Roman" w:cs="Times New Roman"/>
          <w:sz w:val="16"/>
          <w:szCs w:val="18"/>
        </w:rPr>
        <w:t xml:space="preserve">## </w:t>
      </w:r>
      <w:r w:rsidRPr="00C402EC">
        <w:rPr>
          <w:rFonts w:ascii="Times New Roman" w:hAnsi="Times New Roman" w:cs="Times New Roman"/>
          <w:sz w:val="18"/>
          <w:szCs w:val="18"/>
        </w:rPr>
        <w:br/>
      </w:r>
      <w:r w:rsidRPr="00C402EC">
        <w:rPr>
          <w:rStyle w:val="VerbatimChar"/>
          <w:rFonts w:ascii="Times New Roman" w:hAnsi="Times New Roman" w:cs="Times New Roman"/>
          <w:sz w:val="16"/>
          <w:szCs w:val="18"/>
        </w:rPr>
        <w:t>## data:  df$salary_in_usd and df$remote_ratio</w:t>
      </w:r>
      <w:r w:rsidRPr="00C402EC">
        <w:rPr>
          <w:rFonts w:ascii="Times New Roman" w:hAnsi="Times New Roman" w:cs="Times New Roman"/>
          <w:sz w:val="18"/>
          <w:szCs w:val="18"/>
        </w:rPr>
        <w:br/>
      </w:r>
      <w:r w:rsidRPr="00C402EC">
        <w:rPr>
          <w:rStyle w:val="VerbatimChar"/>
          <w:rFonts w:ascii="Times New Roman" w:hAnsi="Times New Roman" w:cs="Times New Roman"/>
          <w:sz w:val="16"/>
          <w:szCs w:val="18"/>
        </w:rPr>
        <w:t>## t = -4.2519, df = 3753, p-value = 2.171e-05</w:t>
      </w:r>
      <w:r w:rsidRPr="00C402EC">
        <w:rPr>
          <w:rFonts w:ascii="Times New Roman" w:hAnsi="Times New Roman" w:cs="Times New Roman"/>
          <w:sz w:val="18"/>
          <w:szCs w:val="18"/>
        </w:rPr>
        <w:br/>
      </w:r>
      <w:r w:rsidRPr="00C402EC">
        <w:rPr>
          <w:rStyle w:val="VerbatimChar"/>
          <w:rFonts w:ascii="Times New Roman" w:hAnsi="Times New Roman" w:cs="Times New Roman"/>
          <w:sz w:val="16"/>
          <w:szCs w:val="18"/>
        </w:rPr>
        <w:t>## alternative hypothesis: true correlation is not equal to 0</w:t>
      </w:r>
      <w:r w:rsidRPr="00C402EC">
        <w:rPr>
          <w:rFonts w:ascii="Times New Roman" w:hAnsi="Times New Roman" w:cs="Times New Roman"/>
          <w:sz w:val="18"/>
          <w:szCs w:val="18"/>
        </w:rPr>
        <w:br/>
      </w:r>
      <w:r w:rsidRPr="00C402EC">
        <w:rPr>
          <w:rStyle w:val="VerbatimChar"/>
          <w:rFonts w:ascii="Times New Roman" w:hAnsi="Times New Roman" w:cs="Times New Roman"/>
          <w:sz w:val="16"/>
          <w:szCs w:val="18"/>
        </w:rPr>
        <w:t>## 95 percent confidence interval:</w:t>
      </w:r>
      <w:r w:rsidRPr="00C402EC">
        <w:rPr>
          <w:rFonts w:ascii="Times New Roman" w:hAnsi="Times New Roman" w:cs="Times New Roman"/>
          <w:sz w:val="18"/>
          <w:szCs w:val="18"/>
        </w:rPr>
        <w:br/>
      </w:r>
      <w:r w:rsidRPr="00C402EC">
        <w:rPr>
          <w:rStyle w:val="VerbatimChar"/>
          <w:rFonts w:ascii="Times New Roman" w:hAnsi="Times New Roman" w:cs="Times New Roman"/>
          <w:sz w:val="16"/>
          <w:szCs w:val="18"/>
        </w:rPr>
        <w:t>##  -0.10100232 -0.03733544</w:t>
      </w:r>
      <w:r w:rsidRPr="00C402EC">
        <w:rPr>
          <w:rFonts w:ascii="Times New Roman" w:hAnsi="Times New Roman" w:cs="Times New Roman"/>
          <w:sz w:val="18"/>
          <w:szCs w:val="18"/>
        </w:rPr>
        <w:br/>
      </w:r>
      <w:r w:rsidRPr="00C402EC">
        <w:rPr>
          <w:rStyle w:val="VerbatimChar"/>
          <w:rFonts w:ascii="Times New Roman" w:hAnsi="Times New Roman" w:cs="Times New Roman"/>
          <w:sz w:val="16"/>
          <w:szCs w:val="18"/>
        </w:rPr>
        <w:t>## sample estimates:</w:t>
      </w:r>
      <w:r w:rsidRPr="00C402EC">
        <w:rPr>
          <w:rFonts w:ascii="Times New Roman" w:hAnsi="Times New Roman" w:cs="Times New Roman"/>
          <w:sz w:val="18"/>
          <w:szCs w:val="18"/>
        </w:rPr>
        <w:br/>
      </w:r>
      <w:r w:rsidRPr="00C402EC">
        <w:rPr>
          <w:rStyle w:val="VerbatimChar"/>
          <w:rFonts w:ascii="Times New Roman" w:hAnsi="Times New Roman" w:cs="Times New Roman"/>
          <w:sz w:val="16"/>
          <w:szCs w:val="18"/>
        </w:rPr>
        <w:t xml:space="preserve">##         cor </w:t>
      </w:r>
      <w:r w:rsidRPr="00C402EC">
        <w:rPr>
          <w:rFonts w:ascii="Times New Roman" w:hAnsi="Times New Roman" w:cs="Times New Roman"/>
          <w:sz w:val="18"/>
          <w:szCs w:val="18"/>
        </w:rPr>
        <w:br/>
      </w:r>
      <w:r w:rsidRPr="00C402EC">
        <w:rPr>
          <w:rStyle w:val="VerbatimChar"/>
          <w:rFonts w:ascii="Times New Roman" w:hAnsi="Times New Roman" w:cs="Times New Roman"/>
          <w:sz w:val="16"/>
          <w:szCs w:val="18"/>
        </w:rPr>
        <w:t>## -0.06923938</w:t>
      </w:r>
    </w:p>
    <w:p w14:paraId="65CD77F2" w14:textId="75A5BAA9" w:rsidR="00AC4212" w:rsidRPr="00AC4212" w:rsidRDefault="00135042" w:rsidP="00AC4212">
      <w:pPr>
        <w:pStyle w:val="SourceCode"/>
        <w:rPr>
          <w:rFonts w:ascii="Times New Roman" w:hAnsi="Times New Roman" w:cs="Times New Roman"/>
          <w:sz w:val="18"/>
          <w:szCs w:val="18"/>
        </w:rPr>
      </w:pPr>
      <w:r>
        <w:rPr>
          <w:rStyle w:val="VerbatimChar"/>
          <w:rFonts w:ascii="Times New Roman" w:hAnsi="Times New Roman" w:cs="Times New Roman"/>
          <w:sz w:val="16"/>
          <w:szCs w:val="18"/>
        </w:rPr>
        <w:br/>
      </w:r>
      <w:r w:rsidR="00AC4212">
        <w:rPr>
          <w:rFonts w:ascii="Times New Roman" w:hAnsi="Times New Roman" w:cs="Times New Roman"/>
          <w:sz w:val="18"/>
          <w:szCs w:val="18"/>
        </w:rPr>
        <w:t>T</w:t>
      </w:r>
      <w:r w:rsidR="00AC4212" w:rsidRPr="00AC4212">
        <w:rPr>
          <w:rFonts w:ascii="Times New Roman" w:hAnsi="Times New Roman" w:cs="Times New Roman"/>
          <w:sz w:val="18"/>
          <w:szCs w:val="18"/>
        </w:rPr>
        <w:t>he negative correlation coefficient (-0.0692) suggests a weak negative linear relationship between salary_in_usd and remote_ratio. As remote_ratio increases, there is a tendency for salary_in_usd to decrease, but the correlation is not very strong.</w:t>
      </w:r>
    </w:p>
    <w:p w14:paraId="167F783A" w14:textId="77777777" w:rsidR="00AC4212" w:rsidRPr="00AC4212" w:rsidRDefault="00AC4212" w:rsidP="00AC4212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3333FF78" w14:textId="77777777" w:rsidR="00AC4212" w:rsidRPr="00AC4212" w:rsidRDefault="00AC4212" w:rsidP="00AC4212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AC4212">
        <w:rPr>
          <w:rFonts w:ascii="Times New Roman" w:hAnsi="Times New Roman" w:cs="Times New Roman"/>
          <w:sz w:val="18"/>
          <w:szCs w:val="18"/>
        </w:rPr>
        <w:t>The p-value is highly significant (p-value &lt; 0.05), indicating that this correlation is unlikely to have occurred by random chance. The 95% confidence interval for the correlation does not include zero, further supporting the rejection of the null hypothesis.</w:t>
      </w:r>
    </w:p>
    <w:p w14:paraId="6CDC737C" w14:textId="77777777" w:rsidR="00AC4212" w:rsidRPr="00AC4212" w:rsidRDefault="00AC4212" w:rsidP="00AC4212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1DACB23B" w14:textId="60475488" w:rsidR="000C51D5" w:rsidRPr="00711E09" w:rsidRDefault="00AC4212" w:rsidP="00AC4212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AC4212">
        <w:rPr>
          <w:rFonts w:ascii="Times New Roman" w:hAnsi="Times New Roman" w:cs="Times New Roman"/>
          <w:sz w:val="18"/>
          <w:szCs w:val="18"/>
        </w:rPr>
        <w:t>In summary, there is evidence of a statistically significant, weak negative correlation between salary_in_usd and remote_ratio in your dataset.</w:t>
      </w:r>
      <w:r w:rsidR="00C402EC">
        <w:rPr>
          <w:rFonts w:ascii="Times New Roman" w:hAnsi="Times New Roman" w:cs="Times New Roman"/>
          <w:sz w:val="18"/>
          <w:szCs w:val="18"/>
        </w:rPr>
        <w:br/>
      </w:r>
    </w:p>
    <w:p w14:paraId="053E3B35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Predictive Modeling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To calculate the Gain Ratio for each featur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ibr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rpart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ibr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caret)</w:t>
      </w:r>
    </w:p>
    <w:p w14:paraId="26CF9D2F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ibr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ggplot2)</w:t>
      </w:r>
    </w:p>
    <w:p w14:paraId="018F26FE" w14:textId="77777777" w:rsidR="00135042" w:rsidRPr="00C24B4E" w:rsidRDefault="0013504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05CDEAEC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decision tree model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ree_model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rpar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~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xperience_level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mployment_type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job_title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remote_ratio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company_size,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data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)</w:t>
      </w:r>
    </w:p>
    <w:p w14:paraId="46D451DF" w14:textId="77777777" w:rsidR="00135042" w:rsidRPr="00C24B4E" w:rsidRDefault="0013504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47BA00DA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alculate Gain Ratio using varImp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variable_importance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varImp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tree_model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cal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FALS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273B2B59" w14:textId="77777777" w:rsidR="00135042" w:rsidRPr="00C24B4E" w:rsidRDefault="0013504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45BF8FF9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Print variable importanc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rin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variable_importance)</w:t>
      </w:r>
    </w:p>
    <w:p w14:paraId="6103290F" w14:textId="77777777" w:rsidR="000C51D5" w:rsidRPr="00C61933" w:rsidRDefault="00000000">
      <w:pPr>
        <w:pStyle w:val="SourceCode"/>
        <w:rPr>
          <w:rStyle w:val="VerbatimChar"/>
          <w:rFonts w:ascii="Times New Roman" w:hAnsi="Times New Roman" w:cs="Times New Roman"/>
          <w:sz w:val="16"/>
          <w:szCs w:val="18"/>
        </w:rPr>
      </w:pP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##                     Overall</w:t>
      </w:r>
      <w:r w:rsidRPr="00C61933">
        <w:rPr>
          <w:rFonts w:ascii="Times New Roman" w:hAnsi="Times New Roman" w:cs="Times New Roman"/>
          <w:sz w:val="18"/>
          <w:szCs w:val="18"/>
        </w:rPr>
        <w:br/>
      </w: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## company_size     0.28216235</w:t>
      </w:r>
      <w:r w:rsidRPr="00C61933">
        <w:rPr>
          <w:rFonts w:ascii="Times New Roman" w:hAnsi="Times New Roman" w:cs="Times New Roman"/>
          <w:sz w:val="18"/>
          <w:szCs w:val="18"/>
        </w:rPr>
        <w:br/>
      </w: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## employment_type  0.08280606</w:t>
      </w:r>
      <w:r w:rsidRPr="00C61933">
        <w:rPr>
          <w:rFonts w:ascii="Times New Roman" w:hAnsi="Times New Roman" w:cs="Times New Roman"/>
          <w:sz w:val="18"/>
          <w:szCs w:val="18"/>
        </w:rPr>
        <w:br/>
      </w: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## experience_level 0.34661382</w:t>
      </w:r>
      <w:r w:rsidRPr="00C61933">
        <w:rPr>
          <w:rFonts w:ascii="Times New Roman" w:hAnsi="Times New Roman" w:cs="Times New Roman"/>
          <w:sz w:val="18"/>
          <w:szCs w:val="18"/>
        </w:rPr>
        <w:br/>
      </w: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## job_title        0.49626415</w:t>
      </w:r>
      <w:r w:rsidRPr="00C61933">
        <w:rPr>
          <w:rFonts w:ascii="Times New Roman" w:hAnsi="Times New Roman" w:cs="Times New Roman"/>
          <w:sz w:val="18"/>
          <w:szCs w:val="18"/>
        </w:rPr>
        <w:br/>
      </w:r>
      <w:r w:rsidRPr="00C61933">
        <w:rPr>
          <w:rStyle w:val="VerbatimChar"/>
          <w:rFonts w:ascii="Times New Roman" w:hAnsi="Times New Roman" w:cs="Times New Roman"/>
          <w:sz w:val="16"/>
          <w:szCs w:val="18"/>
        </w:rPr>
        <w:t>## remote_ratio     0.18826119</w:t>
      </w:r>
    </w:p>
    <w:p w14:paraId="65D3F4B5" w14:textId="77777777" w:rsidR="00135042" w:rsidRDefault="0013504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0DB1FEE5" w14:textId="77777777" w:rsidR="008D1F5C" w:rsidRPr="003B0489" w:rsidRDefault="008D1F5C" w:rsidP="008D1F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3B0489">
        <w:rPr>
          <w:rFonts w:ascii="Times New Roman" w:hAnsi="Times New Roman" w:cs="Times New Roman"/>
          <w:sz w:val="18"/>
          <w:szCs w:val="18"/>
        </w:rPr>
        <w:t>Interpretation of the Output:</w:t>
      </w:r>
    </w:p>
    <w:p w14:paraId="245DE52A" w14:textId="37B18EBE" w:rsidR="008D1F5C" w:rsidRPr="003B0489" w:rsidRDefault="008D1F5C" w:rsidP="008D1F5C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sz w:val="18"/>
          <w:szCs w:val="18"/>
        </w:rPr>
      </w:pPr>
      <w:r w:rsidRPr="003B0489">
        <w:rPr>
          <w:rFonts w:ascii="Times New Roman" w:hAnsi="Times New Roman" w:cs="Times New Roman"/>
          <w:sz w:val="18"/>
          <w:szCs w:val="18"/>
        </w:rPr>
        <w:t>company_size: Has a moderate importance (0.2</w:t>
      </w:r>
      <w:r w:rsidR="000315AF" w:rsidRPr="003B0489">
        <w:rPr>
          <w:rFonts w:ascii="Times New Roman" w:hAnsi="Times New Roman" w:cs="Times New Roman"/>
          <w:sz w:val="18"/>
          <w:szCs w:val="18"/>
        </w:rPr>
        <w:t>82</w:t>
      </w:r>
      <w:r w:rsidRPr="003B0489">
        <w:rPr>
          <w:rFonts w:ascii="Times New Roman" w:hAnsi="Times New Roman" w:cs="Times New Roman"/>
          <w:sz w:val="18"/>
          <w:szCs w:val="18"/>
        </w:rPr>
        <w:t>) in the model. It contributes to the decision-making process but is not the most influential.</w:t>
      </w:r>
    </w:p>
    <w:p w14:paraId="00617BE2" w14:textId="092D4718" w:rsidR="008D1F5C" w:rsidRPr="003B0489" w:rsidRDefault="008D1F5C" w:rsidP="008D1F5C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sz w:val="18"/>
          <w:szCs w:val="18"/>
        </w:rPr>
      </w:pPr>
      <w:r w:rsidRPr="003B0489">
        <w:rPr>
          <w:rFonts w:ascii="Times New Roman" w:hAnsi="Times New Roman" w:cs="Times New Roman"/>
          <w:sz w:val="18"/>
          <w:szCs w:val="18"/>
        </w:rPr>
        <w:t>employment_type: Has a lower importance (0.0</w:t>
      </w:r>
      <w:r w:rsidR="000315AF" w:rsidRPr="003B0489">
        <w:rPr>
          <w:rFonts w:ascii="Times New Roman" w:hAnsi="Times New Roman" w:cs="Times New Roman"/>
          <w:sz w:val="18"/>
          <w:szCs w:val="18"/>
        </w:rPr>
        <w:t>82</w:t>
      </w:r>
      <w:r w:rsidRPr="003B0489">
        <w:rPr>
          <w:rFonts w:ascii="Times New Roman" w:hAnsi="Times New Roman" w:cs="Times New Roman"/>
          <w:sz w:val="18"/>
          <w:szCs w:val="18"/>
        </w:rPr>
        <w:t>) compared to other variables. It contributes less to the decision-making process.</w:t>
      </w:r>
    </w:p>
    <w:p w14:paraId="6FA40BA6" w14:textId="4A12AE3F" w:rsidR="008D1F5C" w:rsidRPr="003B0489" w:rsidRDefault="008D1F5C" w:rsidP="008D1F5C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sz w:val="18"/>
          <w:szCs w:val="18"/>
        </w:rPr>
      </w:pPr>
      <w:r w:rsidRPr="003B0489">
        <w:rPr>
          <w:rFonts w:ascii="Times New Roman" w:hAnsi="Times New Roman" w:cs="Times New Roman"/>
          <w:sz w:val="18"/>
          <w:szCs w:val="18"/>
        </w:rPr>
        <w:t>experience_level: Has a moderate importance (0.3</w:t>
      </w:r>
      <w:r w:rsidR="000315AF" w:rsidRPr="003B0489">
        <w:rPr>
          <w:rFonts w:ascii="Times New Roman" w:hAnsi="Times New Roman" w:cs="Times New Roman"/>
          <w:sz w:val="18"/>
          <w:szCs w:val="18"/>
        </w:rPr>
        <w:t>46</w:t>
      </w:r>
      <w:r w:rsidRPr="003B0489">
        <w:rPr>
          <w:rFonts w:ascii="Times New Roman" w:hAnsi="Times New Roman" w:cs="Times New Roman"/>
          <w:sz w:val="18"/>
          <w:szCs w:val="18"/>
        </w:rPr>
        <w:t>). It is a relatively influential variable in the model.</w:t>
      </w:r>
    </w:p>
    <w:p w14:paraId="0FA3F4D6" w14:textId="0A6849A2" w:rsidR="008D1F5C" w:rsidRPr="003B0489" w:rsidRDefault="008D1F5C" w:rsidP="008D1F5C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sz w:val="18"/>
          <w:szCs w:val="18"/>
        </w:rPr>
      </w:pPr>
      <w:r w:rsidRPr="003B0489">
        <w:rPr>
          <w:rFonts w:ascii="Times New Roman" w:hAnsi="Times New Roman" w:cs="Times New Roman"/>
          <w:sz w:val="18"/>
          <w:szCs w:val="18"/>
        </w:rPr>
        <w:t>job_title: Has the highest importance (0.</w:t>
      </w:r>
      <w:r w:rsidR="000315AF" w:rsidRPr="003B0489">
        <w:rPr>
          <w:rFonts w:ascii="Times New Roman" w:hAnsi="Times New Roman" w:cs="Times New Roman"/>
          <w:sz w:val="18"/>
          <w:szCs w:val="18"/>
        </w:rPr>
        <w:t>496</w:t>
      </w:r>
      <w:r w:rsidRPr="003B0489">
        <w:rPr>
          <w:rFonts w:ascii="Times New Roman" w:hAnsi="Times New Roman" w:cs="Times New Roman"/>
          <w:sz w:val="18"/>
          <w:szCs w:val="18"/>
        </w:rPr>
        <w:t>) among the variables. It is a key factor in determining salary predictions.</w:t>
      </w:r>
    </w:p>
    <w:p w14:paraId="1FF475BC" w14:textId="46EBE6E5" w:rsidR="008D1F5C" w:rsidRPr="003B0489" w:rsidRDefault="008D1F5C" w:rsidP="007468D7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sz w:val="18"/>
          <w:szCs w:val="18"/>
        </w:rPr>
      </w:pPr>
      <w:r w:rsidRPr="003B0489">
        <w:rPr>
          <w:rFonts w:ascii="Times New Roman" w:hAnsi="Times New Roman" w:cs="Times New Roman"/>
          <w:sz w:val="18"/>
          <w:szCs w:val="18"/>
        </w:rPr>
        <w:t>remote_ratio: Has a moderate importance (0.1</w:t>
      </w:r>
      <w:r w:rsidR="000315AF" w:rsidRPr="003B0489">
        <w:rPr>
          <w:rFonts w:ascii="Times New Roman" w:hAnsi="Times New Roman" w:cs="Times New Roman"/>
          <w:sz w:val="18"/>
          <w:szCs w:val="18"/>
        </w:rPr>
        <w:t>88</w:t>
      </w:r>
      <w:r w:rsidRPr="003B0489">
        <w:rPr>
          <w:rFonts w:ascii="Times New Roman" w:hAnsi="Times New Roman" w:cs="Times New Roman"/>
          <w:sz w:val="18"/>
          <w:szCs w:val="18"/>
        </w:rPr>
        <w:t>). It contributes to the decision-making process but is not the most influential.</w:t>
      </w:r>
    </w:p>
    <w:p w14:paraId="0055656C" w14:textId="77777777" w:rsidR="008D1F5C" w:rsidRPr="008D1F5C" w:rsidRDefault="008D1F5C" w:rsidP="008D1F5C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67209595" w14:textId="0483E77E" w:rsidR="008D1F5C" w:rsidRPr="00290F20" w:rsidRDefault="008D1F5C" w:rsidP="008D1F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290F20">
        <w:rPr>
          <w:rFonts w:ascii="Times New Roman" w:hAnsi="Times New Roman" w:cs="Times New Roman"/>
          <w:sz w:val="18"/>
          <w:szCs w:val="18"/>
        </w:rPr>
        <w:t>Conclusion:</w:t>
      </w:r>
      <w:r w:rsidR="00CD39DC" w:rsidRPr="00290F20">
        <w:rPr>
          <w:rFonts w:ascii="Times New Roman" w:hAnsi="Times New Roman" w:cs="Times New Roman"/>
          <w:sz w:val="18"/>
          <w:szCs w:val="18"/>
        </w:rPr>
        <w:t xml:space="preserve"> </w:t>
      </w:r>
      <w:r w:rsidR="001407F9" w:rsidRPr="00290F20">
        <w:rPr>
          <w:rFonts w:ascii="Times New Roman" w:hAnsi="Times New Roman" w:cs="Times New Roman"/>
          <w:sz w:val="18"/>
          <w:szCs w:val="18"/>
        </w:rPr>
        <w:br/>
      </w:r>
    </w:p>
    <w:p w14:paraId="68175B8E" w14:textId="77777777" w:rsidR="008D1F5C" w:rsidRPr="00290F20" w:rsidRDefault="008D1F5C" w:rsidP="008D1F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290F20">
        <w:rPr>
          <w:rFonts w:ascii="Times New Roman" w:hAnsi="Times New Roman" w:cs="Times New Roman"/>
          <w:sz w:val="18"/>
          <w:szCs w:val="18"/>
        </w:rPr>
        <w:t>The model places the most importance on the job_title variable, indicating that it plays a crucial role in predicting salary_in_usd.</w:t>
      </w:r>
    </w:p>
    <w:p w14:paraId="63204A6C" w14:textId="77777777" w:rsidR="008D1F5C" w:rsidRPr="00290F20" w:rsidRDefault="008D1F5C" w:rsidP="008D1F5C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68D40A64" w14:textId="77777777" w:rsidR="008D1F5C" w:rsidRPr="00290F20" w:rsidRDefault="008D1F5C" w:rsidP="008D1F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290F20">
        <w:rPr>
          <w:rFonts w:ascii="Times New Roman" w:hAnsi="Times New Roman" w:cs="Times New Roman"/>
          <w:sz w:val="18"/>
          <w:szCs w:val="18"/>
        </w:rPr>
        <w:t>Other variables, such as experience_level and company_size, also contribute to the model's performance but to a lesser extent.</w:t>
      </w:r>
    </w:p>
    <w:p w14:paraId="299F9385" w14:textId="77777777" w:rsidR="008D1F5C" w:rsidRPr="00290F20" w:rsidRDefault="008D1F5C" w:rsidP="008D1F5C">
      <w:pPr>
        <w:pStyle w:val="SourceCode"/>
        <w:rPr>
          <w:rFonts w:ascii="Times New Roman" w:hAnsi="Times New Roman" w:cs="Times New Roman"/>
          <w:sz w:val="18"/>
          <w:szCs w:val="18"/>
        </w:rPr>
      </w:pPr>
    </w:p>
    <w:p w14:paraId="17D87D05" w14:textId="69EB0C16" w:rsidR="008D1F5C" w:rsidRPr="00290F20" w:rsidRDefault="008D1F5C" w:rsidP="008D1F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290F20">
        <w:rPr>
          <w:rFonts w:ascii="Times New Roman" w:hAnsi="Times New Roman" w:cs="Times New Roman"/>
          <w:sz w:val="18"/>
          <w:szCs w:val="18"/>
        </w:rPr>
        <w:t>It's essential to consider these variable importance values in the context of your specific goals and domain knowledge. They provide insights into which features are more influential in the decision-making process of the model.</w:t>
      </w:r>
    </w:p>
    <w:p w14:paraId="3D3C0755" w14:textId="77777777" w:rsidR="008D1F5C" w:rsidRPr="00C24B4E" w:rsidRDefault="008D1F5C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514B09FA" w14:textId="77777777" w:rsidR="000C51D5" w:rsidRDefault="00000000">
      <w:pPr>
        <w:pStyle w:val="SourceCode"/>
        <w:rPr>
          <w:rStyle w:val="Normal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lastRenderedPageBreak/>
        <w:t># Build a linear regression predictive model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model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m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~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xperience_level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mployment_type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job_title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company_size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data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)</w:t>
      </w:r>
    </w:p>
    <w:p w14:paraId="67BF61BE" w14:textId="77777777" w:rsidR="00135042" w:rsidRPr="00C24B4E" w:rsidRDefault="00135042">
      <w:pPr>
        <w:pStyle w:val="SourceCode"/>
        <w:rPr>
          <w:rFonts w:ascii="Times New Roman" w:hAnsi="Times New Roman" w:cs="Times New Roman"/>
          <w:sz w:val="22"/>
          <w:szCs w:val="22"/>
        </w:rPr>
      </w:pPr>
    </w:p>
    <w:p w14:paraId="46CA9A61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Split out new training and test datasets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rain_indice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reateDataPartitio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p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loatTok"/>
          <w:rFonts w:ascii="Times New Roman" w:hAnsi="Times New Roman" w:cs="Times New Roman"/>
          <w:sz w:val="20"/>
          <w:szCs w:val="22"/>
        </w:rPr>
        <w:t>0.8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is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FALS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rain_data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[train_indices, ]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est_data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[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rain_indices, ]        </w:t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the model has been trained on the full dataset with all factor levels for job_title</w:t>
      </w:r>
    </w:p>
    <w:p w14:paraId="3E4D7424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65915DEB" w14:textId="3415AAFD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Make predictions on the test set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prediction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redic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model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newdata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test_data)</w:t>
      </w:r>
    </w:p>
    <w:p w14:paraId="4C0E1C51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14CCE2AE" w14:textId="3C6D66D0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Add predictions to the test_data datafram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test_data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predicted_salary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predictions</w:t>
      </w:r>
    </w:p>
    <w:p w14:paraId="30C90CBC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1320ECAE" w14:textId="546138B3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Evaluate the model performanc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mse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mea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(test_data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alary_in_usd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predictions)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^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2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rmse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qr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mse)                                       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ca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Root Mean Squared Error (RMSE):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rmse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\n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71247CEA" w14:textId="77777777" w:rsidR="000C51D5" w:rsidRPr="00AD25AB" w:rsidRDefault="00000000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AD25AB">
        <w:rPr>
          <w:rStyle w:val="VerbatimChar"/>
          <w:rFonts w:ascii="Times New Roman" w:hAnsi="Times New Roman" w:cs="Times New Roman"/>
          <w:sz w:val="16"/>
          <w:szCs w:val="18"/>
        </w:rPr>
        <w:t>## Root Mean Squared Error (RMSE): 47626.27</w:t>
      </w:r>
    </w:p>
    <w:p w14:paraId="3EC4B3B3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1FD91592" w14:textId="2BFA5CBE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Save the updated dataframe with predictions to a CSV fil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write.csv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test_data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predictions.csv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row.name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FALS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681EEFAF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2E41B225" w14:textId="77777777" w:rsidR="00135042" w:rsidRDefault="00135042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661D3F8E" w14:textId="7F40A3E2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Visualization: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unt the frequencies of remote_ratio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remote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ab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remote_ratio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pie chart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i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remote_count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abel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ast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nam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remote_counts),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: 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remote_counts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Remote Ratio Pie Char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0B1C094D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67632BE6" wp14:editId="006439EC">
            <wp:extent cx="2709080" cy="237471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s_salaries-R-markdown-LR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804" cy="238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D72DD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unt the frequencies of work_yea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work_year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ab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work_year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bar chart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bar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work_year_count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rainbow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ength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work_year_counts)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Work Year Distribution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Work Year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horiz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TRU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2C4C625A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7C58288E" wp14:editId="43CC2163">
            <wp:extent cx="3227695" cy="257260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s_salaries-R-markdown-LR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3722" cy="257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9F7A0" w14:textId="77777777" w:rsidR="00BF22AA" w:rsidRDefault="00000000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unt the frequencies of employee_residence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residence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ab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employee_residence)</w:t>
      </w:r>
      <w:r w:rsidRPr="00C24B4E">
        <w:rPr>
          <w:rFonts w:ascii="Times New Roman" w:hAnsi="Times New Roman" w:cs="Times New Roman"/>
          <w:sz w:val="22"/>
          <w:szCs w:val="22"/>
        </w:rPr>
        <w:br/>
      </w:r>
    </w:p>
    <w:p w14:paraId="3F7FB1E4" w14:textId="20D84348" w:rsidR="00BF22AA" w:rsidRDefault="00000000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Sort the counts in descending orde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orted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or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residence_count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decreasing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TRU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  <w:r w:rsidRPr="00C24B4E">
        <w:rPr>
          <w:rFonts w:ascii="Times New Roman" w:hAnsi="Times New Roman" w:cs="Times New Roman"/>
          <w:sz w:val="22"/>
          <w:szCs w:val="22"/>
        </w:rPr>
        <w:br/>
      </w:r>
    </w:p>
    <w:p w14:paraId="0965D6EA" w14:textId="3A3FDFF6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Take the top 5 counts and corresponding residence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op_residence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nam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sorted_counts)[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: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5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]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op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sorted_counts[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: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5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]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d a bar chart for the top 5 residence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bar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top_count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rainbow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ength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top_counts)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Top 5 Employee Residences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names.arg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top_residence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mployee Residence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a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2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22F275AC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1B4A312C" wp14:editId="3E28D6F3">
            <wp:extent cx="3309582" cy="2326944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s_salaries-R-markdown-LR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33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916D5" w14:textId="14F76818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unt the frequencies of company_location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location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abl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company_location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Sort the counts in descending orde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sorted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or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location_count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decreasing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ConstantTok"/>
          <w:rFonts w:ascii="Times New Roman" w:hAnsi="Times New Roman" w:cs="Times New Roman"/>
          <w:sz w:val="20"/>
          <w:szCs w:val="22"/>
        </w:rPr>
        <w:t>TRU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Take the top 10 counts and corresponding location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op_location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nam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sorted_counts)[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: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0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]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top_counts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sorted_counts[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: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0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]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="006E5263">
        <w:rPr>
          <w:rStyle w:val="CommentTok"/>
          <w:rFonts w:ascii="Times New Roman" w:hAnsi="Times New Roman" w:cs="Times New Roman"/>
          <w:sz w:val="20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bar chart for the top 10 company locations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bar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top_count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rainbow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ength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top_counts)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mai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Top 10 Company Locations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names.arg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top_locations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mpany Location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lab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a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2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6E0DD0ED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1017DF66" wp14:editId="3150B5B2">
            <wp:extent cx="3534770" cy="215634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s_salaries-R-markdown-LR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9454" cy="215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15155A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onvert 'work_year' to a factor for better ordering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work_year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s.factor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f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$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work_year)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line chart for job growth by yea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g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df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work_year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group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eom_lin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ta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..count..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or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blue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eom_poin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ta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..count..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or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red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iz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2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ab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titl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Job Growth Over Years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Work Year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Job 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heme_minimal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)</w:t>
      </w:r>
    </w:p>
    <w:p w14:paraId="1FAE00AC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3D404B29" wp14:editId="56D91323">
            <wp:extent cx="3159456" cy="217681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s_salaries-R-markdown-LR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518" cy="218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C95D5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line chart for job growth by experience level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g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df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work_year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group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xperience_level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or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experience_level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eom_lin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ta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..count..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eom_poin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ta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..count..)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iz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2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ab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titl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Job Growth Over Years by Experience Level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Work Year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Job Count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color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Experience Level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heme_minimal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)</w:t>
      </w:r>
    </w:p>
    <w:p w14:paraId="07ECF3EF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43BD4814" wp14:editId="065CAB1D">
            <wp:extent cx="3159125" cy="249071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s_salaries-R-markdown-LR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911" cy="24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6CC80" w14:textId="77777777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ibrar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dplyr)</w:t>
      </w:r>
    </w:p>
    <w:p w14:paraId="6B0E3E10" w14:textId="77777777" w:rsidR="00433F29" w:rsidRDefault="00433F29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2D29B977" w14:textId="5F8777DD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alculate the percentage of remote jobs per yea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remote_percentage </w:t>
      </w:r>
      <w:r w:rsidRPr="00C24B4E">
        <w:rPr>
          <w:rStyle w:val="OtherTok"/>
          <w:rFonts w:ascii="Times New Roman" w:hAnsi="Times New Roman" w:cs="Times New Roman"/>
          <w:sz w:val="20"/>
          <w:szCs w:val="22"/>
        </w:rPr>
        <w:t>&lt;-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df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%&gt;%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roup_by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work_year, remote_ratio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%&gt;%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maris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job_coun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n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%&gt;%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mutate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percentag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job_count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/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um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job_count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*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00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)</w:t>
      </w:r>
    </w:p>
    <w:p w14:paraId="7A2227AB" w14:textId="77777777" w:rsidR="007763D1" w:rsidRDefault="007763D1">
      <w:pPr>
        <w:pStyle w:val="SourceCode"/>
        <w:rPr>
          <w:rStyle w:val="CommentTok"/>
          <w:rFonts w:ascii="Times New Roman" w:hAnsi="Times New Roman" w:cs="Times New Roman"/>
          <w:sz w:val="20"/>
          <w:szCs w:val="22"/>
        </w:rPr>
      </w:pPr>
    </w:p>
    <w:p w14:paraId="4DC8753C" w14:textId="15A1C57E" w:rsidR="000C51D5" w:rsidRPr="00C24B4E" w:rsidRDefault="00000000">
      <w:pPr>
        <w:pStyle w:val="SourceCode"/>
        <w:rPr>
          <w:rFonts w:ascii="Times New Roman" w:hAnsi="Times New Roman" w:cs="Times New Roman"/>
          <w:sz w:val="22"/>
          <w:szCs w:val="22"/>
        </w:rPr>
      </w:pPr>
      <w:r w:rsidRPr="00C24B4E">
        <w:rPr>
          <w:rStyle w:val="CommentTok"/>
          <w:rFonts w:ascii="Times New Roman" w:hAnsi="Times New Roman" w:cs="Times New Roman"/>
          <w:sz w:val="20"/>
          <w:szCs w:val="22"/>
        </w:rPr>
        <w:t># Create a bar chart for the percentage of remote vs in-person jobs per year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gplo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(remote_percentage,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ae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work_year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percentage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fill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remote_ratio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geom_bar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tat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identity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,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position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stack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lab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titl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Percentage of Remote vs In-Person Jobs Per Year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x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Work Year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y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Percentage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,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     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fill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StringTok"/>
          <w:rFonts w:ascii="Times New Roman" w:hAnsi="Times New Roman" w:cs="Times New Roman"/>
          <w:sz w:val="20"/>
          <w:szCs w:val="22"/>
        </w:rPr>
        <w:t>"Remote Ratio"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scale_y_continuous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labels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scales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::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percent_format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</w:t>
      </w:r>
      <w:r w:rsidRPr="00C24B4E">
        <w:rPr>
          <w:rStyle w:val="AttributeTok"/>
          <w:rFonts w:ascii="Times New Roman" w:hAnsi="Times New Roman" w:cs="Times New Roman"/>
          <w:sz w:val="20"/>
          <w:szCs w:val="22"/>
        </w:rPr>
        <w:t>scale =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</w:t>
      </w:r>
      <w:r w:rsidRPr="00C24B4E">
        <w:rPr>
          <w:rStyle w:val="DecValTok"/>
          <w:rFonts w:ascii="Times New Roman" w:hAnsi="Times New Roman" w:cs="Times New Roman"/>
          <w:sz w:val="20"/>
          <w:szCs w:val="22"/>
        </w:rPr>
        <w:t>1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)) </w:t>
      </w:r>
      <w:r w:rsidRPr="00C24B4E">
        <w:rPr>
          <w:rStyle w:val="SpecialCharTok"/>
          <w:rFonts w:ascii="Times New Roman" w:hAnsi="Times New Roman" w:cs="Times New Roman"/>
          <w:sz w:val="20"/>
          <w:szCs w:val="22"/>
        </w:rPr>
        <w:t>+</w:t>
      </w:r>
      <w:r w:rsidRPr="00C24B4E">
        <w:rPr>
          <w:rFonts w:ascii="Times New Roman" w:hAnsi="Times New Roman" w:cs="Times New Roman"/>
          <w:sz w:val="22"/>
          <w:szCs w:val="22"/>
        </w:rPr>
        <w:br/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 xml:space="preserve">  </w:t>
      </w:r>
      <w:r w:rsidRPr="00C24B4E">
        <w:rPr>
          <w:rStyle w:val="FunctionTok"/>
          <w:rFonts w:ascii="Times New Roman" w:hAnsi="Times New Roman" w:cs="Times New Roman"/>
          <w:sz w:val="20"/>
          <w:szCs w:val="22"/>
        </w:rPr>
        <w:t>theme_minimal</w:t>
      </w:r>
      <w:r w:rsidRPr="00C24B4E">
        <w:rPr>
          <w:rStyle w:val="NormalTok"/>
          <w:rFonts w:ascii="Times New Roman" w:hAnsi="Times New Roman" w:cs="Times New Roman"/>
          <w:sz w:val="20"/>
          <w:szCs w:val="22"/>
        </w:rPr>
        <w:t>()</w:t>
      </w:r>
    </w:p>
    <w:p w14:paraId="1E466C7F" w14:textId="77777777" w:rsidR="000C51D5" w:rsidRPr="00C24B4E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C24B4E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6CDD1C5D" wp14:editId="3B71D0D0">
            <wp:extent cx="3630304" cy="2292824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s_salaries-R-markdown-LR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424" cy="22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C51D5" w:rsidRPr="00C24B4E" w:rsidSect="00433F89">
      <w:pgSz w:w="12240" w:h="15840"/>
      <w:pgMar w:top="0" w:right="288" w:bottom="288" w:left="28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5C94A" w14:textId="77777777" w:rsidR="00433F89" w:rsidRDefault="00433F89">
      <w:r>
        <w:separator/>
      </w:r>
    </w:p>
  </w:endnote>
  <w:endnote w:type="continuationSeparator" w:id="0">
    <w:p w14:paraId="0E49EE65" w14:textId="77777777" w:rsidR="00433F89" w:rsidRDefault="00433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86AE5" w14:textId="77777777" w:rsidR="00433F89" w:rsidRDefault="00433F89">
      <w:r>
        <w:separator/>
      </w:r>
    </w:p>
  </w:footnote>
  <w:footnote w:type="continuationSeparator" w:id="0">
    <w:p w14:paraId="63FBE9FE" w14:textId="77777777" w:rsidR="00433F89" w:rsidRDefault="00433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6482E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A082FA8"/>
    <w:multiLevelType w:val="hybridMultilevel"/>
    <w:tmpl w:val="D564D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096F01"/>
    <w:multiLevelType w:val="hybridMultilevel"/>
    <w:tmpl w:val="90C078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8D4AE7"/>
    <w:multiLevelType w:val="hybridMultilevel"/>
    <w:tmpl w:val="A7F632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7066637">
    <w:abstractNumId w:val="0"/>
  </w:num>
  <w:num w:numId="2" w16cid:durableId="1165318452">
    <w:abstractNumId w:val="3"/>
  </w:num>
  <w:num w:numId="3" w16cid:durableId="1882084866">
    <w:abstractNumId w:val="2"/>
  </w:num>
  <w:num w:numId="4" w16cid:durableId="15853340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51D5"/>
    <w:rsid w:val="000068DD"/>
    <w:rsid w:val="000219DD"/>
    <w:rsid w:val="00026DB7"/>
    <w:rsid w:val="000315AF"/>
    <w:rsid w:val="000C51D5"/>
    <w:rsid w:val="00100374"/>
    <w:rsid w:val="00122BEF"/>
    <w:rsid w:val="00130A02"/>
    <w:rsid w:val="00135042"/>
    <w:rsid w:val="001407F9"/>
    <w:rsid w:val="001C59B9"/>
    <w:rsid w:val="001E6140"/>
    <w:rsid w:val="00244965"/>
    <w:rsid w:val="00261DDE"/>
    <w:rsid w:val="0027434C"/>
    <w:rsid w:val="00290F20"/>
    <w:rsid w:val="002910FC"/>
    <w:rsid w:val="002B189D"/>
    <w:rsid w:val="002E7F66"/>
    <w:rsid w:val="002F6C6F"/>
    <w:rsid w:val="00306C13"/>
    <w:rsid w:val="003910D5"/>
    <w:rsid w:val="00395EBD"/>
    <w:rsid w:val="003B0489"/>
    <w:rsid w:val="003D7948"/>
    <w:rsid w:val="00433F29"/>
    <w:rsid w:val="00433F89"/>
    <w:rsid w:val="00447C7A"/>
    <w:rsid w:val="00463BCB"/>
    <w:rsid w:val="00467293"/>
    <w:rsid w:val="00485416"/>
    <w:rsid w:val="004E6C42"/>
    <w:rsid w:val="00570F29"/>
    <w:rsid w:val="00577B71"/>
    <w:rsid w:val="00632291"/>
    <w:rsid w:val="00673E1A"/>
    <w:rsid w:val="00674ED2"/>
    <w:rsid w:val="006A0CF0"/>
    <w:rsid w:val="006E5263"/>
    <w:rsid w:val="00711E09"/>
    <w:rsid w:val="00733954"/>
    <w:rsid w:val="007468D7"/>
    <w:rsid w:val="007763D1"/>
    <w:rsid w:val="00793B42"/>
    <w:rsid w:val="007C53CB"/>
    <w:rsid w:val="007F6B7A"/>
    <w:rsid w:val="0087560C"/>
    <w:rsid w:val="008D1F5C"/>
    <w:rsid w:val="00982C26"/>
    <w:rsid w:val="009D63F7"/>
    <w:rsid w:val="00A416DF"/>
    <w:rsid w:val="00A54DAE"/>
    <w:rsid w:val="00A77313"/>
    <w:rsid w:val="00AC4212"/>
    <w:rsid w:val="00AD25AB"/>
    <w:rsid w:val="00B110CD"/>
    <w:rsid w:val="00B30358"/>
    <w:rsid w:val="00B3785B"/>
    <w:rsid w:val="00B51F59"/>
    <w:rsid w:val="00BF22AA"/>
    <w:rsid w:val="00C15380"/>
    <w:rsid w:val="00C24B4E"/>
    <w:rsid w:val="00C402EC"/>
    <w:rsid w:val="00C5180C"/>
    <w:rsid w:val="00C61933"/>
    <w:rsid w:val="00CD39DC"/>
    <w:rsid w:val="00D46A81"/>
    <w:rsid w:val="00DA74D2"/>
    <w:rsid w:val="00E5208F"/>
    <w:rsid w:val="00EB1928"/>
    <w:rsid w:val="00EB1A5E"/>
    <w:rsid w:val="00EF3606"/>
    <w:rsid w:val="00F15190"/>
    <w:rsid w:val="00F529FA"/>
    <w:rsid w:val="00F875D1"/>
    <w:rsid w:val="00FC5AAB"/>
    <w:rsid w:val="00FF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0AA04"/>
  <w15:docId w15:val="{4E37363B-D60D-4EE3-B91D-9EAF3EFCB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0</Pages>
  <Words>3890</Words>
  <Characters>22176</Characters>
  <Application>Microsoft Office Word</Application>
  <DocSecurity>0</DocSecurity>
  <Lines>184</Lines>
  <Paragraphs>52</Paragraphs>
  <ScaleCrop>false</ScaleCrop>
  <Company/>
  <LinksUpToDate>false</LinksUpToDate>
  <CharactersWithSpaces>26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_salaries</dc:title>
  <dc:creator>Jahnvi Pael</dc:creator>
  <cp:keywords/>
  <cp:lastModifiedBy>Jahnvi Rameshbhai Patel</cp:lastModifiedBy>
  <cp:revision>132</cp:revision>
  <dcterms:created xsi:type="dcterms:W3CDTF">2024-02-01T02:41:00Z</dcterms:created>
  <dcterms:modified xsi:type="dcterms:W3CDTF">2024-02-04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  <property fmtid="{D5CDD505-2E9C-101B-9397-08002B2CF9AE}" pid="3" name="output">
    <vt:lpwstr>word_document</vt:lpwstr>
  </property>
</Properties>
</file>